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397C08AC"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073FCDF0"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7379ED9D"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59F92A6"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C6075BB"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0CC329"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AA0E35"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238B7B0"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7A674E1A"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2700DAA5"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3C87CC7"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5AC60CF"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F7644F">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F7644F">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F7644F">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F7644F">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F7644F"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F7644F">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F7644F">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F7644F">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F7644F">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F7644F">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F7644F">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F7644F">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F7644F">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F7644F">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F7644F">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F7644F">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F7644F">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F7644F">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F7644F"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3.8pt;height:327.35pt" o:ole="">
            <v:imagedata r:id="rId15" o:title=""/>
          </v:shape>
          <o:OLEObject Type="Embed" ProgID="AcroExch.Document.11" ShapeID="_x0000_i1025" DrawAspect="Content" ObjectID="_1733321575"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01B37765" w:rsidR="00196052" w:rsidRDefault="00196052">
      <w:pPr>
        <w:pStyle w:val="Heading3"/>
        <w:ind w:left="720"/>
      </w:pPr>
    </w:p>
    <w:p w14:paraId="7DED2557" w14:textId="676B6ED2" w:rsidR="00196052" w:rsidRDefault="00196052">
      <w:pPr>
        <w:pStyle w:val="BodyText"/>
        <w:spacing w:before="9"/>
        <w:jc w:val="center"/>
        <w:rPr>
          <w:b/>
          <w:sz w:val="12"/>
        </w:rPr>
      </w:pPr>
    </w:p>
    <w:p w14:paraId="0DBE69CD" w14:textId="43E9942C" w:rsidR="00196052" w:rsidRDefault="00CE52CB">
      <w:pPr>
        <w:pStyle w:val="BodyText"/>
        <w:spacing w:before="65"/>
      </w:pPr>
      <w:r w:rsidRPr="00CE52CB">
        <w:rPr>
          <w:noProof/>
        </w:rPr>
        <w:drawing>
          <wp:inline distT="0" distB="0" distL="0" distR="0" wp14:anchorId="4FE0EE10" wp14:editId="302B360A">
            <wp:extent cx="6286500" cy="5526036"/>
            <wp:effectExtent l="0" t="0" r="0" b="0"/>
            <wp:docPr id="13" name="Picture 13" descr="C:\Users\Munna\Downloads\USE 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USE CASE.drawi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86500" cy="5526036"/>
                    </a:xfrm>
                    <a:prstGeom prst="rect">
                      <a:avLst/>
                    </a:prstGeom>
                    <a:noFill/>
                    <a:ln>
                      <a:noFill/>
                    </a:ln>
                  </pic:spPr>
                </pic:pic>
              </a:graphicData>
            </a:graphic>
          </wp:inline>
        </w:drawing>
      </w: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5" w:name="_bookmark36"/>
      <w:bookmarkEnd w:id="25"/>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6" w:name="_bookmark37"/>
      <w:bookmarkEnd w:id="26"/>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7" w:name="_bookmark38"/>
      <w:bookmarkEnd w:id="27"/>
      <w:r>
        <w:t>4.2 Function of Proposed System</w:t>
      </w:r>
    </w:p>
    <w:p w14:paraId="03A4285B" w14:textId="77777777" w:rsidR="00196052" w:rsidRDefault="00FE0954" w:rsidP="00C60C4A">
      <w:pPr>
        <w:pStyle w:val="Heading3"/>
        <w:spacing w:before="210" w:line="360" w:lineRule="auto"/>
        <w:ind w:left="418"/>
        <w:jc w:val="both"/>
      </w:pPr>
      <w:bookmarkStart w:id="28" w:name="_bookmark39"/>
      <w:bookmarkEnd w:id="28"/>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29" w:name="_bookmark40"/>
      <w:bookmarkEnd w:id="29"/>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0" w:name="_bookmark41"/>
      <w:bookmarkEnd w:id="30"/>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1" w:name="_bookmark42"/>
            <w:bookmarkStart w:id="32" w:name="_bookmark43"/>
            <w:bookmarkEnd w:id="31"/>
            <w:bookmarkEnd w:id="32"/>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3" w:name="_bookmark44"/>
      <w:bookmarkEnd w:id="33"/>
    </w:p>
    <w:p w14:paraId="0B45961B" w14:textId="77777777" w:rsidR="00196052" w:rsidRDefault="00FE0954" w:rsidP="001B5C97">
      <w:pPr>
        <w:pStyle w:val="Heading3"/>
        <w:spacing w:before="0" w:line="360" w:lineRule="auto"/>
        <w:ind w:left="418"/>
        <w:rPr>
          <w:sz w:val="28"/>
          <w:szCs w:val="28"/>
        </w:rPr>
      </w:pPr>
      <w:bookmarkStart w:id="34" w:name="_bookmark45"/>
      <w:bookmarkEnd w:id="34"/>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5" w:name="_bookmark46"/>
      <w:bookmarkEnd w:id="35"/>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6" w:name="_bookmark47"/>
      <w:bookmarkEnd w:id="36"/>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7" w:name="_bookmark48"/>
      <w:bookmarkEnd w:id="37"/>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D23B7D" w:rsidRDefault="00D23B7D">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D23B7D" w:rsidRDefault="00D23B7D">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8" w:name="_bookmark49"/>
      <w:bookmarkEnd w:id="38"/>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39" w:name="_bookmark50"/>
      <w:bookmarkEnd w:id="39"/>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0" w:name="_bookmark51"/>
      <w:bookmarkEnd w:id="40"/>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1" w:name="_bookmark53"/>
      <w:bookmarkEnd w:id="41"/>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2" w:name="_bookmark54"/>
      <w:bookmarkEnd w:id="42"/>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3" w:name="_bookmark55"/>
      <w:bookmarkEnd w:id="43"/>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4" w:name="_bookmark56"/>
      <w:bookmarkEnd w:id="44"/>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5" w:name="_bookmark57"/>
      <w:bookmarkEnd w:id="45"/>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6" w:name="_bookmark58"/>
      <w:bookmarkEnd w:id="46"/>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7" w:name="_bookmark59"/>
      <w:bookmarkEnd w:id="47"/>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4C1D2F2F" w:rsidR="00196052" w:rsidRDefault="006915E9">
      <w:pPr>
        <w:pStyle w:val="Heading3"/>
        <w:spacing w:before="1"/>
        <w:ind w:left="499"/>
      </w:pPr>
      <w:r>
        <w:rPr>
          <w:noProof/>
        </w:rPr>
        <w:t xml:space="preserve">                           </w:t>
      </w:r>
      <w:r w:rsidR="00AF5BCF" w:rsidRPr="00AF5BCF">
        <w:rPr>
          <w:noProof/>
        </w:rPr>
        <w:lastRenderedPageBreak/>
        <w:drawing>
          <wp:inline distT="0" distB="0" distL="0" distR="0" wp14:anchorId="127D2711" wp14:editId="72373699">
            <wp:extent cx="6092444" cy="7155168"/>
            <wp:effectExtent l="0" t="0" r="3810" b="8255"/>
            <wp:docPr id="29" name="Picture 29" descr="C:\Users\Munna\Downloads\activity-diagram (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 (1).drawio.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03919" cy="7168644"/>
                    </a:xfrm>
                    <a:prstGeom prst="rect">
                      <a:avLst/>
                    </a:prstGeom>
                    <a:noFill/>
                    <a:ln>
                      <a:noFill/>
                    </a:ln>
                  </pic:spPr>
                </pic:pic>
              </a:graphicData>
            </a:graphic>
          </wp:inline>
        </w:drawing>
      </w:r>
      <w:bookmarkStart w:id="48" w:name="_GoBack"/>
      <w:bookmarkEnd w:id="48"/>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4B96F956" w:rsidR="00196052" w:rsidRDefault="00822A17">
      <w:pPr>
        <w:pStyle w:val="Heading3"/>
        <w:ind w:left="739"/>
      </w:pPr>
      <w:r w:rsidRPr="00012EC4">
        <w:rPr>
          <w:noProof/>
        </w:rPr>
        <w:lastRenderedPageBreak/>
        <w:drawing>
          <wp:inline distT="0" distB="0" distL="0" distR="0" wp14:anchorId="79E83274" wp14:editId="42DE2DC0">
            <wp:extent cx="5843920" cy="6682253"/>
            <wp:effectExtent l="0" t="0" r="4445" b="4445"/>
            <wp:docPr id="17" name="Picture 17" descr="C:\Users\Munna\Downloads\ad-bank.drawio (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d-bank.drawio (1).drawio.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57661" cy="6697965"/>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9" w:name="_bookmark61"/>
      <w:bookmarkEnd w:id="49"/>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1AECD906" w14:textId="0D6CA148" w:rsidR="00196052" w:rsidRDefault="00FE0954">
      <w:pPr>
        <w:pStyle w:val="Heading1"/>
        <w:ind w:left="530" w:right="804"/>
      </w:pPr>
      <w:bookmarkStart w:id="50" w:name="_bookmark62"/>
      <w:bookmarkEnd w:id="50"/>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1" w:name="_bookmark63"/>
      <w:bookmarkEnd w:id="51"/>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2" w:name="_bookmark64"/>
      <w:bookmarkEnd w:id="52"/>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ABFAB7E" w:rsidR="00196052" w:rsidRDefault="005319AE">
      <w:pPr>
        <w:pStyle w:val="Heading3"/>
      </w:pPr>
      <w:r w:rsidRPr="005319AE">
        <w:rPr>
          <w:noProof/>
        </w:rPr>
        <w:drawing>
          <wp:inline distT="0" distB="0" distL="0" distR="0" wp14:anchorId="1DC8776C" wp14:editId="1BDED8B6">
            <wp:extent cx="6302460" cy="7271385"/>
            <wp:effectExtent l="0" t="0" r="3175" b="5715"/>
            <wp:docPr id="27" name="Picture 27" descr="C:\Users\Munna\Downloads\dfd1.drawi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dfd1.drawio (1)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3833" cy="7272969"/>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3" w:name="_bookmark65"/>
      <w:bookmarkEnd w:id="53"/>
      <w:r>
        <w:t>7.3 Database Design</w:t>
      </w:r>
    </w:p>
    <w:p w14:paraId="7B707507" w14:textId="77777777" w:rsidR="00E160BB" w:rsidRPr="00EE1FE3" w:rsidRDefault="00E160BB" w:rsidP="00E160BB">
      <w:pPr>
        <w:pStyle w:val="Default"/>
        <w:spacing w:line="360" w:lineRule="auto"/>
        <w:jc w:val="both"/>
      </w:pPr>
      <w:bookmarkStart w:id="54" w:name="_bookmark66"/>
      <w:bookmarkEnd w:id="54"/>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B80928E" w:rsidR="00196052" w:rsidRDefault="003A7622">
      <w:pPr>
        <w:pStyle w:val="BodyText"/>
        <w:spacing w:before="4"/>
        <w:jc w:val="center"/>
        <w:rPr>
          <w:b/>
          <w:sz w:val="15"/>
        </w:rPr>
      </w:pPr>
      <w:r w:rsidRPr="003A7622">
        <w:rPr>
          <w:b/>
          <w:noProof/>
          <w:sz w:val="15"/>
        </w:rPr>
        <w:drawing>
          <wp:inline distT="0" distB="0" distL="0" distR="0" wp14:anchorId="60750252" wp14:editId="6B018745">
            <wp:extent cx="6616700" cy="4740201"/>
            <wp:effectExtent l="0" t="0" r="0" b="3810"/>
            <wp:docPr id="25" name="Picture 25" descr="C:\Users\Munna\Downloads\ER.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ER.drawio (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6700" cy="4740201"/>
                    </a:xfrm>
                    <a:prstGeom prst="rect">
                      <a:avLst/>
                    </a:prstGeom>
                    <a:noFill/>
                    <a:ln>
                      <a:noFill/>
                    </a:ln>
                  </pic:spPr>
                </pic:pic>
              </a:graphicData>
            </a:graphic>
          </wp:inline>
        </w:drawing>
      </w:r>
    </w:p>
    <w:p w14:paraId="40B3C4D0" w14:textId="19337F88" w:rsidR="00196052" w:rsidRDefault="00196052">
      <w:pPr>
        <w:pStyle w:val="BodyText"/>
        <w:spacing w:before="46"/>
        <w:ind w:left="530" w:right="851"/>
        <w:jc w:val="center"/>
      </w:pP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5" w:name="_bookmark67"/>
      <w:bookmarkEnd w:id="55"/>
      <w:r>
        <w:t>Chapter 8: Quality Assurance and Testing</w:t>
      </w:r>
    </w:p>
    <w:p w14:paraId="10C17342" w14:textId="31083650" w:rsidR="00196052" w:rsidRDefault="00FE0954" w:rsidP="00663FB7">
      <w:pPr>
        <w:pStyle w:val="Heading2"/>
        <w:spacing w:before="165" w:line="360" w:lineRule="auto"/>
        <w:ind w:left="0" w:right="418"/>
        <w:jc w:val="both"/>
      </w:pPr>
      <w:bookmarkStart w:id="56" w:name="_bookmark68"/>
      <w:bookmarkEnd w:id="56"/>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7" w:name="_bookmark70"/>
      <w:bookmarkEnd w:id="57"/>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8" w:name="_bookmark71"/>
      <w:bookmarkEnd w:id="58"/>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9" w:name="_bookmark74"/>
      <w:bookmarkEnd w:id="59"/>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60" w:name="_bookmark73"/>
      <w:bookmarkEnd w:id="60"/>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1" w:name="_bookmark75"/>
      <w:bookmarkEnd w:id="61"/>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2" w:name="_bookmark76"/>
      <w:bookmarkEnd w:id="62"/>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3" w:name="_bookmark77"/>
      <w:bookmarkEnd w:id="63"/>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4" w:name="_bookmark78"/>
      <w:bookmarkStart w:id="65" w:name="_Toc12186"/>
      <w:bookmarkEnd w:id="64"/>
      <w:r>
        <w:lastRenderedPageBreak/>
        <w:t xml:space="preserve">                                                  </w:t>
      </w:r>
      <w:r w:rsidR="007B0B19" w:rsidRPr="002F0C0D">
        <w:t>References</w:t>
      </w:r>
      <w:bookmarkEnd w:id="65"/>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365AC914" w:rsidR="0083711D" w:rsidRPr="00D23B7D" w:rsidRDefault="00D23B7D" w:rsidP="000D2CE3">
      <w:pPr>
        <w:widowControl/>
        <w:adjustRightInd w:val="0"/>
        <w:spacing w:line="360" w:lineRule="auto"/>
        <w:jc w:val="both"/>
        <w:rPr>
          <w:sz w:val="24"/>
          <w:szCs w:val="24"/>
        </w:rPr>
      </w:pPr>
      <w:r w:rsidRPr="00D23B7D">
        <w:rPr>
          <w:rFonts w:eastAsiaTheme="minorHAnsi"/>
          <w:sz w:val="24"/>
          <w:szCs w:val="24"/>
        </w:rPr>
        <w:t>Meyer and Bertrand. (1997).</w:t>
      </w:r>
      <w:r w:rsidR="00187EB9" w:rsidRPr="00D23B7D">
        <w:rPr>
          <w:rFonts w:eastAsiaTheme="minorHAnsi"/>
          <w:sz w:val="24"/>
          <w:szCs w:val="24"/>
        </w:rPr>
        <w:t xml:space="preserve"> OOSC2: The Use Case Principle.</w:t>
      </w:r>
    </w:p>
    <w:p w14:paraId="4780162C" w14:textId="53E0DD5B" w:rsidR="00187EB9" w:rsidRPr="00D23B7D" w:rsidRDefault="0083711D" w:rsidP="000D2CE3">
      <w:pPr>
        <w:spacing w:line="360" w:lineRule="auto"/>
        <w:jc w:val="both"/>
        <w:rPr>
          <w:rFonts w:eastAsiaTheme="minorHAnsi"/>
          <w:sz w:val="24"/>
          <w:szCs w:val="24"/>
        </w:rPr>
      </w:pPr>
      <w:r w:rsidRPr="00D23B7D">
        <w:rPr>
          <w:sz w:val="24"/>
          <w:szCs w:val="24"/>
        </w:rPr>
        <w:t xml:space="preserve">Available at: </w:t>
      </w:r>
      <w:hyperlink r:id="rId62" w:history="1">
        <w:r w:rsidR="00187EB9" w:rsidRPr="00D23B7D">
          <w:rPr>
            <w:rStyle w:val="Hyperlink"/>
            <w:rFonts w:eastAsiaTheme="minorHAnsi"/>
            <w:sz w:val="24"/>
            <w:szCs w:val="24"/>
          </w:rPr>
          <w:t>http://www.elj.com/elj/v1/n2/bm/usecases</w:t>
        </w:r>
      </w:hyperlink>
      <w:r w:rsidR="00187EB9" w:rsidRPr="00D23B7D">
        <w:rPr>
          <w:rFonts w:eastAsiaTheme="minorHAnsi"/>
          <w:sz w:val="24"/>
          <w:szCs w:val="24"/>
        </w:rPr>
        <w:t>.</w:t>
      </w:r>
    </w:p>
    <w:p w14:paraId="477DF739" w14:textId="3C12362D"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5 October, 2018)</w:t>
      </w:r>
    </w:p>
    <w:p w14:paraId="21B52E06" w14:textId="77777777" w:rsidR="00D23B7D" w:rsidRPr="00D23B7D" w:rsidRDefault="00D23B7D" w:rsidP="000D2CE3">
      <w:pPr>
        <w:widowControl/>
        <w:adjustRightInd w:val="0"/>
        <w:spacing w:line="360" w:lineRule="auto"/>
        <w:jc w:val="both"/>
        <w:rPr>
          <w:rFonts w:eastAsiaTheme="minorHAnsi"/>
          <w:sz w:val="24"/>
          <w:szCs w:val="24"/>
        </w:rPr>
      </w:pPr>
    </w:p>
    <w:p w14:paraId="422D8FAD" w14:textId="48777673" w:rsidR="0083711D" w:rsidRPr="00D23B7D" w:rsidRDefault="00187EB9" w:rsidP="000D2CE3">
      <w:pPr>
        <w:spacing w:line="360" w:lineRule="auto"/>
        <w:jc w:val="both"/>
        <w:rPr>
          <w:sz w:val="24"/>
          <w:szCs w:val="24"/>
        </w:rPr>
      </w:pPr>
      <w:r w:rsidRPr="00D23B7D">
        <w:rPr>
          <w:sz w:val="24"/>
          <w:szCs w:val="24"/>
        </w:rPr>
        <w:t xml:space="preserve">Anon., </w:t>
      </w:r>
      <w:r w:rsidR="00D23B7D" w:rsidRPr="00D23B7D">
        <w:rPr>
          <w:sz w:val="24"/>
          <w:szCs w:val="24"/>
        </w:rPr>
        <w:t>(</w:t>
      </w:r>
      <w:r w:rsidRPr="00D23B7D">
        <w:rPr>
          <w:sz w:val="24"/>
          <w:szCs w:val="24"/>
        </w:rPr>
        <w:t>2015</w:t>
      </w:r>
      <w:r w:rsidR="00D23B7D" w:rsidRPr="00D23B7D">
        <w:rPr>
          <w:sz w:val="24"/>
          <w:szCs w:val="24"/>
        </w:rPr>
        <w:t>)</w:t>
      </w:r>
      <w:r w:rsidRPr="00D23B7D">
        <w:rPr>
          <w:sz w:val="24"/>
          <w:szCs w:val="24"/>
        </w:rPr>
        <w:t xml:space="preserve">. </w:t>
      </w:r>
      <w:r w:rsidRPr="00D23B7D">
        <w:rPr>
          <w:iCs/>
          <w:sz w:val="24"/>
          <w:szCs w:val="24"/>
        </w:rPr>
        <w:t>Database Management System</w:t>
      </w:r>
      <w:r w:rsidRPr="00D23B7D">
        <w:rPr>
          <w:i/>
          <w:iCs/>
          <w:sz w:val="24"/>
          <w:szCs w:val="24"/>
        </w:rPr>
        <w:t xml:space="preserve">. </w:t>
      </w:r>
      <w:r w:rsidRPr="00D23B7D">
        <w:rPr>
          <w:sz w:val="24"/>
          <w:szCs w:val="24"/>
        </w:rPr>
        <w:t>[Online]</w:t>
      </w:r>
    </w:p>
    <w:p w14:paraId="04C6719F" w14:textId="5A5C882C" w:rsidR="0083711D" w:rsidRPr="00D23B7D" w:rsidRDefault="00187EB9" w:rsidP="000D2CE3">
      <w:pPr>
        <w:spacing w:line="360" w:lineRule="auto"/>
        <w:jc w:val="both"/>
        <w:rPr>
          <w:sz w:val="24"/>
          <w:szCs w:val="24"/>
        </w:rPr>
      </w:pPr>
      <w:r w:rsidRPr="00D23B7D">
        <w:rPr>
          <w:sz w:val="24"/>
          <w:szCs w:val="24"/>
        </w:rPr>
        <w:t xml:space="preserve">Available at: </w:t>
      </w:r>
      <w:hyperlink r:id="rId63" w:history="1">
        <w:r w:rsidR="0083711D" w:rsidRPr="00D23B7D">
          <w:rPr>
            <w:rStyle w:val="Hyperlink"/>
            <w:sz w:val="24"/>
            <w:szCs w:val="24"/>
          </w:rPr>
          <w:t>https://www.tutorialspoint.com/dbms/dbms_tutorial.pdf</w:t>
        </w:r>
      </w:hyperlink>
    </w:p>
    <w:p w14:paraId="1E1CC322" w14:textId="7EDDFE90" w:rsidR="00187EB9" w:rsidRDefault="00187EB9" w:rsidP="000D2CE3">
      <w:pPr>
        <w:spacing w:line="360" w:lineRule="auto"/>
        <w:jc w:val="both"/>
        <w:rPr>
          <w:sz w:val="24"/>
          <w:szCs w:val="24"/>
        </w:rPr>
      </w:pPr>
      <w:r w:rsidRPr="00D23B7D">
        <w:rPr>
          <w:sz w:val="24"/>
          <w:szCs w:val="24"/>
        </w:rPr>
        <w:t xml:space="preserve">[Accessed </w:t>
      </w:r>
      <w:r w:rsidR="0083711D" w:rsidRPr="00D23B7D">
        <w:rPr>
          <w:sz w:val="24"/>
          <w:szCs w:val="24"/>
        </w:rPr>
        <w:t xml:space="preserve">on </w:t>
      </w:r>
      <w:r w:rsidRPr="00D23B7D">
        <w:rPr>
          <w:sz w:val="24"/>
          <w:szCs w:val="24"/>
        </w:rPr>
        <w:t>30 June 2018].</w:t>
      </w:r>
    </w:p>
    <w:p w14:paraId="257BC9E2" w14:textId="77777777" w:rsidR="000D2CE3" w:rsidRPr="00D23B7D" w:rsidRDefault="000D2CE3" w:rsidP="000D2CE3">
      <w:pPr>
        <w:spacing w:line="360" w:lineRule="auto"/>
        <w:jc w:val="both"/>
        <w:rPr>
          <w:sz w:val="24"/>
          <w:szCs w:val="24"/>
        </w:rPr>
      </w:pPr>
    </w:p>
    <w:p w14:paraId="5907CAF2" w14:textId="3791588D" w:rsidR="0083711D" w:rsidRPr="00D23B7D" w:rsidRDefault="0083711D" w:rsidP="000D2CE3">
      <w:pPr>
        <w:widowControl/>
        <w:adjustRightInd w:val="0"/>
        <w:spacing w:line="360" w:lineRule="auto"/>
        <w:jc w:val="both"/>
        <w:rPr>
          <w:sz w:val="24"/>
          <w:szCs w:val="24"/>
        </w:rPr>
      </w:pPr>
      <w:r w:rsidRPr="00D23B7D">
        <w:rPr>
          <w:rFonts w:eastAsiaTheme="minorHAnsi"/>
          <w:sz w:val="24"/>
          <w:szCs w:val="24"/>
        </w:rPr>
        <w:t xml:space="preserve">Longstreet, David. (2005). </w:t>
      </w:r>
      <w:r w:rsidR="00187EB9" w:rsidRPr="00D23B7D">
        <w:rPr>
          <w:rFonts w:eastAsiaTheme="minorHAnsi"/>
          <w:sz w:val="24"/>
          <w:szCs w:val="24"/>
        </w:rPr>
        <w:t xml:space="preserve">Fundamentals of </w:t>
      </w:r>
      <w:r w:rsidRPr="00D23B7D">
        <w:rPr>
          <w:rFonts w:eastAsiaTheme="minorHAnsi"/>
          <w:sz w:val="24"/>
          <w:szCs w:val="24"/>
        </w:rPr>
        <w:t>Function Point Analysis.</w:t>
      </w:r>
    </w:p>
    <w:p w14:paraId="1CCF283E" w14:textId="2DC2778B" w:rsidR="00187EB9" w:rsidRPr="00D23B7D" w:rsidRDefault="0083711D" w:rsidP="000D2CE3">
      <w:pPr>
        <w:spacing w:line="360" w:lineRule="auto"/>
        <w:jc w:val="both"/>
        <w:rPr>
          <w:rStyle w:val="Hyperlink"/>
          <w:rFonts w:eastAsiaTheme="minorHAnsi"/>
          <w:sz w:val="24"/>
          <w:szCs w:val="24"/>
        </w:rPr>
      </w:pPr>
      <w:r w:rsidRPr="00D23B7D">
        <w:rPr>
          <w:sz w:val="24"/>
          <w:szCs w:val="24"/>
        </w:rPr>
        <w:t>Available at:</w:t>
      </w:r>
      <w:r w:rsidR="00187EB9" w:rsidRPr="00D23B7D">
        <w:rPr>
          <w:rFonts w:eastAsiaTheme="minorHAnsi"/>
          <w:sz w:val="24"/>
          <w:szCs w:val="24"/>
        </w:rPr>
        <w:t xml:space="preserve">: </w:t>
      </w:r>
      <w:hyperlink r:id="rId64" w:history="1">
        <w:r w:rsidR="00FE53E8" w:rsidRPr="00D23B7D">
          <w:rPr>
            <w:rStyle w:val="Hyperlink"/>
            <w:rFonts w:eastAsiaTheme="minorHAnsi"/>
            <w:sz w:val="24"/>
            <w:szCs w:val="24"/>
          </w:rPr>
          <w:t>http://www.softwfaremetrics.com/fpafund.html</w:t>
        </w:r>
      </w:hyperlink>
    </w:p>
    <w:p w14:paraId="4D4BB5BC" w14:textId="6E2F2CA8"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0 November, 2018]</w:t>
      </w:r>
    </w:p>
    <w:p w14:paraId="22D117A1" w14:textId="77777777" w:rsidR="000D2CE3" w:rsidRPr="00D23B7D" w:rsidRDefault="000D2CE3" w:rsidP="000D2CE3">
      <w:pPr>
        <w:widowControl/>
        <w:adjustRightInd w:val="0"/>
        <w:spacing w:line="360" w:lineRule="auto"/>
        <w:jc w:val="both"/>
        <w:rPr>
          <w:rFonts w:eastAsiaTheme="minorHAnsi"/>
          <w:sz w:val="24"/>
          <w:szCs w:val="24"/>
        </w:rPr>
      </w:pPr>
    </w:p>
    <w:p w14:paraId="61DCE309" w14:textId="48CF62AD" w:rsidR="0083711D" w:rsidRPr="00D23B7D" w:rsidRDefault="00FE53E8" w:rsidP="000D2CE3">
      <w:pPr>
        <w:spacing w:line="360" w:lineRule="auto"/>
        <w:jc w:val="both"/>
        <w:rPr>
          <w:sz w:val="24"/>
          <w:szCs w:val="24"/>
        </w:rPr>
      </w:pPr>
      <w:r w:rsidRPr="00D23B7D">
        <w:rPr>
          <w:sz w:val="24"/>
          <w:szCs w:val="24"/>
        </w:rPr>
        <w:t xml:space="preserve">S.Kushal, </w:t>
      </w:r>
      <w:r w:rsidR="00D23B7D" w:rsidRPr="00D23B7D">
        <w:rPr>
          <w:sz w:val="24"/>
          <w:szCs w:val="24"/>
        </w:rPr>
        <w:t>(</w:t>
      </w:r>
      <w:r w:rsidRPr="00D23B7D">
        <w:rPr>
          <w:sz w:val="24"/>
          <w:szCs w:val="24"/>
        </w:rPr>
        <w:t>2007</w:t>
      </w:r>
      <w:r w:rsidR="00D23B7D" w:rsidRPr="00D23B7D">
        <w:rPr>
          <w:sz w:val="24"/>
          <w:szCs w:val="24"/>
        </w:rPr>
        <w:t>)</w:t>
      </w:r>
      <w:r w:rsidRPr="00D23B7D">
        <w:rPr>
          <w:sz w:val="24"/>
          <w:szCs w:val="24"/>
        </w:rPr>
        <w:t xml:space="preserve">. </w:t>
      </w:r>
      <w:r w:rsidRPr="00D23B7D">
        <w:rPr>
          <w:i/>
          <w:iCs/>
          <w:sz w:val="24"/>
          <w:szCs w:val="24"/>
        </w:rPr>
        <w:t xml:space="preserve">Calculating Function Points. </w:t>
      </w:r>
      <w:r w:rsidRPr="00D23B7D">
        <w:rPr>
          <w:sz w:val="24"/>
          <w:szCs w:val="24"/>
        </w:rPr>
        <w:t>[Online]</w:t>
      </w:r>
    </w:p>
    <w:p w14:paraId="1A552B5A" w14:textId="5DB29342" w:rsidR="0083711D" w:rsidRPr="00D23B7D" w:rsidRDefault="00FE53E8" w:rsidP="000D2CE3">
      <w:pPr>
        <w:spacing w:line="360" w:lineRule="auto"/>
        <w:jc w:val="both"/>
        <w:rPr>
          <w:sz w:val="24"/>
          <w:szCs w:val="24"/>
        </w:rPr>
      </w:pPr>
      <w:r w:rsidRPr="00D23B7D">
        <w:rPr>
          <w:sz w:val="24"/>
          <w:szCs w:val="24"/>
        </w:rPr>
        <w:t xml:space="preserve">Available at: </w:t>
      </w:r>
      <w:hyperlink r:id="rId65" w:history="1">
        <w:r w:rsidR="0083711D" w:rsidRPr="00D23B7D">
          <w:rPr>
            <w:rStyle w:val="Hyperlink"/>
            <w:sz w:val="24"/>
            <w:szCs w:val="24"/>
          </w:rPr>
          <w:t>https://www.codeproject.com/Articles/18024/Calculating-Function-Points</w:t>
        </w:r>
      </w:hyperlink>
    </w:p>
    <w:p w14:paraId="7517E3F4" w14:textId="2337C039" w:rsidR="00FE53E8" w:rsidRDefault="00FE53E8" w:rsidP="000D2CE3">
      <w:pPr>
        <w:spacing w:line="360" w:lineRule="auto"/>
        <w:jc w:val="both"/>
        <w:rPr>
          <w:sz w:val="24"/>
          <w:szCs w:val="24"/>
        </w:rPr>
      </w:pPr>
      <w:r w:rsidRPr="00D23B7D">
        <w:rPr>
          <w:sz w:val="24"/>
          <w:szCs w:val="24"/>
        </w:rPr>
        <w:t xml:space="preserve">[Accessed </w:t>
      </w:r>
      <w:r w:rsidR="00D23B7D" w:rsidRPr="00D23B7D">
        <w:rPr>
          <w:sz w:val="24"/>
          <w:szCs w:val="24"/>
        </w:rPr>
        <w:t xml:space="preserve">on </w:t>
      </w:r>
      <w:r w:rsidRPr="00D23B7D">
        <w:rPr>
          <w:sz w:val="24"/>
          <w:szCs w:val="24"/>
        </w:rPr>
        <w:t>20 November 2018].</w:t>
      </w:r>
    </w:p>
    <w:p w14:paraId="2CD613B0" w14:textId="77777777" w:rsidR="000D2CE3" w:rsidRPr="00D23B7D" w:rsidRDefault="000D2CE3" w:rsidP="000D2CE3">
      <w:pPr>
        <w:spacing w:line="360" w:lineRule="auto"/>
        <w:jc w:val="both"/>
        <w:rPr>
          <w:sz w:val="24"/>
          <w:szCs w:val="24"/>
        </w:rPr>
      </w:pPr>
    </w:p>
    <w:p w14:paraId="28460EB2" w14:textId="0DB656F2" w:rsidR="00D23B7D" w:rsidRPr="00D23B7D" w:rsidRDefault="00D23B7D" w:rsidP="000D2CE3">
      <w:pPr>
        <w:spacing w:line="360" w:lineRule="auto"/>
        <w:jc w:val="both"/>
        <w:rPr>
          <w:sz w:val="24"/>
          <w:szCs w:val="24"/>
        </w:rPr>
      </w:pPr>
      <w:r w:rsidRPr="00D23B7D">
        <w:rPr>
          <w:sz w:val="24"/>
          <w:szCs w:val="24"/>
        </w:rPr>
        <w:t xml:space="preserve">Anon., n.d. </w:t>
      </w:r>
      <w:r w:rsidRPr="00D23B7D">
        <w:rPr>
          <w:i/>
          <w:iCs/>
          <w:sz w:val="24"/>
          <w:szCs w:val="24"/>
        </w:rPr>
        <w:t xml:space="preserve">Testing Method. </w:t>
      </w:r>
      <w:r w:rsidRPr="00D23B7D">
        <w:rPr>
          <w:sz w:val="24"/>
          <w:szCs w:val="24"/>
        </w:rPr>
        <w:t>[Online]</w:t>
      </w:r>
    </w:p>
    <w:p w14:paraId="1E0AD7EB" w14:textId="781F4CAE" w:rsidR="00D23B7D" w:rsidRPr="00D23B7D" w:rsidRDefault="00D23B7D" w:rsidP="000D2CE3">
      <w:pPr>
        <w:spacing w:line="360" w:lineRule="auto"/>
        <w:jc w:val="both"/>
        <w:rPr>
          <w:sz w:val="24"/>
          <w:szCs w:val="24"/>
        </w:rPr>
      </w:pPr>
      <w:r w:rsidRPr="00D23B7D">
        <w:rPr>
          <w:sz w:val="24"/>
          <w:szCs w:val="24"/>
        </w:rPr>
        <w:t xml:space="preserve">Available at: </w:t>
      </w:r>
      <w:hyperlink r:id="rId66" w:history="1">
        <w:r w:rsidRPr="00D23B7D">
          <w:rPr>
            <w:rStyle w:val="Hyperlink"/>
            <w:sz w:val="24"/>
            <w:szCs w:val="24"/>
          </w:rPr>
          <w:t>http://www.test-institute.org/Software_Testing_Methods.php</w:t>
        </w:r>
      </w:hyperlink>
    </w:p>
    <w:p w14:paraId="4C1D6689" w14:textId="25F800AA" w:rsidR="00D23B7D" w:rsidRDefault="00D23B7D" w:rsidP="000D2CE3">
      <w:pPr>
        <w:spacing w:line="360" w:lineRule="auto"/>
        <w:jc w:val="both"/>
        <w:rPr>
          <w:sz w:val="24"/>
          <w:szCs w:val="24"/>
        </w:rPr>
      </w:pPr>
      <w:r w:rsidRPr="00D23B7D">
        <w:rPr>
          <w:sz w:val="24"/>
          <w:szCs w:val="24"/>
        </w:rPr>
        <w:t>[Accessed on 03 December 2018].</w:t>
      </w:r>
    </w:p>
    <w:p w14:paraId="363E36C0" w14:textId="77777777" w:rsidR="000D2CE3" w:rsidRPr="00D23B7D" w:rsidRDefault="000D2CE3" w:rsidP="000D2CE3">
      <w:pPr>
        <w:spacing w:line="360" w:lineRule="auto"/>
        <w:jc w:val="both"/>
        <w:rPr>
          <w:sz w:val="24"/>
          <w:szCs w:val="24"/>
        </w:rPr>
      </w:pPr>
    </w:p>
    <w:p w14:paraId="6C5C6FA3" w14:textId="7F3DB752" w:rsidR="00D23B7D" w:rsidRPr="00D23B7D" w:rsidRDefault="00D23B7D" w:rsidP="000D2CE3">
      <w:pPr>
        <w:spacing w:line="360" w:lineRule="auto"/>
        <w:jc w:val="both"/>
        <w:rPr>
          <w:sz w:val="24"/>
          <w:szCs w:val="24"/>
        </w:rPr>
      </w:pPr>
      <w:r w:rsidRPr="00D23B7D">
        <w:rPr>
          <w:sz w:val="24"/>
          <w:szCs w:val="24"/>
        </w:rPr>
        <w:t xml:space="preserve">Fletcher J. Buckley, R.P. ,n.d. </w:t>
      </w:r>
      <w:r w:rsidRPr="00D23B7D">
        <w:rPr>
          <w:i/>
          <w:iCs/>
          <w:sz w:val="24"/>
          <w:szCs w:val="24"/>
        </w:rPr>
        <w:t xml:space="preserve">Software Quality Assurance. </w:t>
      </w:r>
      <w:r w:rsidRPr="00D23B7D">
        <w:rPr>
          <w:sz w:val="24"/>
          <w:szCs w:val="24"/>
        </w:rPr>
        <w:t>[Online]</w:t>
      </w:r>
    </w:p>
    <w:p w14:paraId="1EAFFAEA" w14:textId="2A00662C" w:rsidR="00D23B7D" w:rsidRPr="00D23B7D" w:rsidRDefault="00D23B7D" w:rsidP="000D2CE3">
      <w:pPr>
        <w:spacing w:line="360" w:lineRule="auto"/>
        <w:jc w:val="both"/>
        <w:rPr>
          <w:sz w:val="24"/>
          <w:szCs w:val="24"/>
        </w:rPr>
      </w:pPr>
      <w:r w:rsidRPr="00D23B7D">
        <w:rPr>
          <w:sz w:val="24"/>
          <w:szCs w:val="24"/>
        </w:rPr>
        <w:t xml:space="preserve">Available at: </w:t>
      </w:r>
      <w:hyperlink r:id="rId67" w:anchor="authors" w:history="1">
        <w:r w:rsidRPr="00D23B7D">
          <w:rPr>
            <w:rStyle w:val="Hyperlink"/>
            <w:sz w:val="24"/>
            <w:szCs w:val="24"/>
          </w:rPr>
          <w:t>https://ieeexplore.ieee.org/abstract/document/5010196/authors#authors</w:t>
        </w:r>
      </w:hyperlink>
    </w:p>
    <w:p w14:paraId="12E6B4A9" w14:textId="7593D8C7" w:rsidR="00D23B7D" w:rsidRDefault="00D23B7D" w:rsidP="000D2CE3">
      <w:pPr>
        <w:spacing w:line="360" w:lineRule="auto"/>
        <w:jc w:val="both"/>
        <w:rPr>
          <w:sz w:val="24"/>
          <w:szCs w:val="24"/>
        </w:rPr>
      </w:pPr>
      <w:r w:rsidRPr="00D23B7D">
        <w:rPr>
          <w:sz w:val="24"/>
          <w:szCs w:val="24"/>
        </w:rPr>
        <w:t>[Accessed on January 1984].</w:t>
      </w:r>
    </w:p>
    <w:p w14:paraId="43F046E6" w14:textId="77777777" w:rsidR="000D2CE3" w:rsidRPr="00D23B7D" w:rsidRDefault="000D2CE3" w:rsidP="000D2CE3">
      <w:pPr>
        <w:spacing w:line="360" w:lineRule="auto"/>
        <w:jc w:val="both"/>
        <w:rPr>
          <w:sz w:val="24"/>
          <w:szCs w:val="24"/>
        </w:rPr>
      </w:pPr>
    </w:p>
    <w:p w14:paraId="7CC5DC68" w14:textId="401DB5A2" w:rsidR="00D23B7D" w:rsidRPr="00D23B7D" w:rsidRDefault="00D23B7D" w:rsidP="000D2CE3">
      <w:pPr>
        <w:widowControl/>
        <w:adjustRightInd w:val="0"/>
        <w:spacing w:line="360" w:lineRule="auto"/>
        <w:jc w:val="both"/>
        <w:rPr>
          <w:rFonts w:eastAsiaTheme="minorHAnsi"/>
          <w:sz w:val="24"/>
          <w:szCs w:val="24"/>
        </w:rPr>
      </w:pPr>
      <w:r w:rsidRPr="00D23B7D">
        <w:rPr>
          <w:rFonts w:eastAsiaTheme="minorHAnsi"/>
          <w:sz w:val="24"/>
          <w:szCs w:val="24"/>
        </w:rPr>
        <w:t>Silberschattz, Abraham, Korth, Henry F., &amp;Sudrashan S. (2002).“Database System</w:t>
      </w:r>
    </w:p>
    <w:p w14:paraId="15706273" w14:textId="4DA57F6F" w:rsidR="00D23B7D" w:rsidRPr="00D23B7D" w:rsidRDefault="00D23B7D" w:rsidP="000D2CE3">
      <w:pPr>
        <w:spacing w:line="360" w:lineRule="auto"/>
        <w:jc w:val="both"/>
        <w:rPr>
          <w:sz w:val="24"/>
          <w:szCs w:val="24"/>
        </w:rPr>
      </w:pPr>
      <w:r w:rsidRPr="00D23B7D">
        <w:rPr>
          <w:rFonts w:eastAsiaTheme="minorHAnsi"/>
          <w:sz w:val="24"/>
          <w:szCs w:val="24"/>
        </w:rPr>
        <w:t>Concepts.” 4th ed. Boston: McGraw Hill.</w:t>
      </w:r>
    </w:p>
    <w:p w14:paraId="610F0592" w14:textId="1855941F" w:rsidR="007B0B19" w:rsidRPr="00D23B7D" w:rsidRDefault="007B0B19" w:rsidP="00D23B7D">
      <w:pPr>
        <w:jc w:val="both"/>
        <w:rPr>
          <w:sz w:val="24"/>
          <w:szCs w:val="24"/>
        </w:rPr>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8"/>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7C05E7" w14:textId="77777777" w:rsidR="00F7644F" w:rsidRDefault="00F7644F">
      <w:r>
        <w:separator/>
      </w:r>
    </w:p>
  </w:endnote>
  <w:endnote w:type="continuationSeparator" w:id="0">
    <w:p w14:paraId="02CFDB6A" w14:textId="77777777" w:rsidR="00F7644F" w:rsidRDefault="00F76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D23B7D" w:rsidRDefault="00D23B7D">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43CB6B37"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AF5BCF">
                            <w:rPr>
                              <w:rFonts w:ascii="Arial" w:hAnsi="Arial" w:cs="Arial"/>
                              <w:noProof/>
                            </w:rPr>
                            <w:t>xvi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43CB6B37"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AF5BCF">
                      <w:rPr>
                        <w:rFonts w:ascii="Arial" w:hAnsi="Arial" w:cs="Arial"/>
                        <w:noProof/>
                      </w:rPr>
                      <w:t>xvi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D23B7D" w:rsidRDefault="00D23B7D">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60305BF6" w:rsidR="00D23B7D" w:rsidRDefault="00D23B7D">
                          <w:pPr>
                            <w:pStyle w:val="Footer"/>
                          </w:pPr>
                          <w:r>
                            <w:fldChar w:fldCharType="begin"/>
                          </w:r>
                          <w:r>
                            <w:instrText xml:space="preserve"> PAGE  \* MERGEFORMAT </w:instrText>
                          </w:r>
                          <w:r>
                            <w:fldChar w:fldCharType="separate"/>
                          </w:r>
                          <w:r w:rsidR="00AF5BCF">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60305BF6" w:rsidR="00D23B7D" w:rsidRDefault="00D23B7D">
                    <w:pPr>
                      <w:pStyle w:val="Footer"/>
                    </w:pPr>
                    <w:r>
                      <w:fldChar w:fldCharType="begin"/>
                    </w:r>
                    <w:r>
                      <w:instrText xml:space="preserve"> PAGE  \* MERGEFORMAT </w:instrText>
                    </w:r>
                    <w:r>
                      <w:fldChar w:fldCharType="separate"/>
                    </w:r>
                    <w:r w:rsidR="00AF5BCF">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D23B7D" w:rsidRDefault="00D23B7D">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01CDD37C" w:rsidR="00D23B7D" w:rsidRDefault="00D23B7D">
                              <w:pPr>
                                <w:pStyle w:val="Footer"/>
                                <w:jc w:val="center"/>
                              </w:pPr>
                              <w:r>
                                <w:fldChar w:fldCharType="begin"/>
                              </w:r>
                              <w:r>
                                <w:instrText xml:space="preserve"> PAGE   \* MERGEFORMAT </w:instrText>
                              </w:r>
                              <w:r>
                                <w:fldChar w:fldCharType="separate"/>
                              </w:r>
                              <w:r w:rsidR="00AF5BCF">
                                <w:rPr>
                                  <w:noProof/>
                                </w:rPr>
                                <w:t>36</w:t>
                              </w:r>
                              <w:r>
                                <w:fldChar w:fldCharType="end"/>
                              </w:r>
                            </w:p>
                          </w:sdtContent>
                        </w:sdt>
                        <w:p w14:paraId="1C92D44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01CDD37C" w:rsidR="00D23B7D" w:rsidRDefault="00D23B7D">
                        <w:pPr>
                          <w:pStyle w:val="Footer"/>
                          <w:jc w:val="center"/>
                        </w:pPr>
                        <w:r>
                          <w:fldChar w:fldCharType="begin"/>
                        </w:r>
                        <w:r>
                          <w:instrText xml:space="preserve"> PAGE   \* MERGEFORMAT </w:instrText>
                        </w:r>
                        <w:r>
                          <w:fldChar w:fldCharType="separate"/>
                        </w:r>
                        <w:r w:rsidR="00AF5BCF">
                          <w:rPr>
                            <w:noProof/>
                          </w:rPr>
                          <w:t>36</w:t>
                        </w:r>
                        <w:r>
                          <w:fldChar w:fldCharType="end"/>
                        </w:r>
                      </w:p>
                    </w:sdtContent>
                  </w:sdt>
                  <w:p w14:paraId="1C92D44D" w14:textId="77777777" w:rsidR="00D23B7D" w:rsidRDefault="00D23B7D"/>
                </w:txbxContent>
              </v:textbox>
              <w10:wrap anchorx="margin"/>
            </v:shape>
          </w:pict>
        </mc:Fallback>
      </mc:AlternateContent>
    </w:r>
  </w:p>
  <w:p w14:paraId="47E740D9" w14:textId="77777777" w:rsidR="00D23B7D" w:rsidRDefault="00D23B7D">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D23B7D" w:rsidRDefault="00D23B7D">
    <w:pPr>
      <w:pStyle w:val="Footer"/>
      <w:jc w:val="center"/>
    </w:pPr>
  </w:p>
  <w:p w14:paraId="72B0EF53" w14:textId="77777777" w:rsidR="00D23B7D" w:rsidRDefault="00D23B7D">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D23B7D" w:rsidRDefault="00D23B7D">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41AF084F" w:rsidR="00D23B7D" w:rsidRDefault="00D23B7D">
                              <w:pPr>
                                <w:pStyle w:val="Footer"/>
                                <w:jc w:val="center"/>
                              </w:pPr>
                              <w:r>
                                <w:fldChar w:fldCharType="begin"/>
                              </w:r>
                              <w:r>
                                <w:instrText xml:space="preserve"> PAGE   \* MERGEFORMAT </w:instrText>
                              </w:r>
                              <w:r>
                                <w:fldChar w:fldCharType="separate"/>
                              </w:r>
                              <w:r w:rsidR="00AF5BCF">
                                <w:rPr>
                                  <w:noProof/>
                                </w:rPr>
                                <w:t>43</w:t>
                              </w:r>
                              <w:r>
                                <w:fldChar w:fldCharType="end"/>
                              </w:r>
                            </w:p>
                          </w:sdtContent>
                        </w:sdt>
                        <w:p w14:paraId="7A9A9884"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41AF084F" w:rsidR="00D23B7D" w:rsidRDefault="00D23B7D">
                        <w:pPr>
                          <w:pStyle w:val="Footer"/>
                          <w:jc w:val="center"/>
                        </w:pPr>
                        <w:r>
                          <w:fldChar w:fldCharType="begin"/>
                        </w:r>
                        <w:r>
                          <w:instrText xml:space="preserve"> PAGE   \* MERGEFORMAT </w:instrText>
                        </w:r>
                        <w:r>
                          <w:fldChar w:fldCharType="separate"/>
                        </w:r>
                        <w:r w:rsidR="00AF5BCF">
                          <w:rPr>
                            <w:noProof/>
                          </w:rPr>
                          <w:t>43</w:t>
                        </w:r>
                        <w:r>
                          <w:fldChar w:fldCharType="end"/>
                        </w:r>
                      </w:p>
                    </w:sdtContent>
                  </w:sdt>
                  <w:p w14:paraId="7A9A9884" w14:textId="77777777" w:rsidR="00D23B7D" w:rsidRDefault="00D23B7D"/>
                </w:txbxContent>
              </v:textbox>
              <w10:wrap anchorx="margin"/>
            </v:shape>
          </w:pict>
        </mc:Fallback>
      </mc:AlternateContent>
    </w:r>
  </w:p>
  <w:p w14:paraId="17D9F751" w14:textId="77777777" w:rsidR="00D23B7D" w:rsidRDefault="00D23B7D">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D23B7D" w:rsidRDefault="00D23B7D">
    <w:pPr>
      <w:pStyle w:val="Footer"/>
      <w:jc w:val="center"/>
    </w:pPr>
  </w:p>
  <w:p w14:paraId="47C977A8" w14:textId="77777777" w:rsidR="00D23B7D" w:rsidRDefault="00D23B7D">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D23B7D" w:rsidRDefault="00D23B7D">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4C5D6992" w:rsidR="00D23B7D" w:rsidRDefault="00D23B7D">
                              <w:pPr>
                                <w:pStyle w:val="Footer"/>
                                <w:jc w:val="center"/>
                              </w:pPr>
                              <w:r>
                                <w:fldChar w:fldCharType="begin"/>
                              </w:r>
                              <w:r>
                                <w:instrText xml:space="preserve"> PAGE   \* MERGEFORMAT </w:instrText>
                              </w:r>
                              <w:r>
                                <w:fldChar w:fldCharType="separate"/>
                              </w:r>
                              <w:r w:rsidR="00AF5BCF">
                                <w:rPr>
                                  <w:noProof/>
                                </w:rPr>
                                <w:t>46</w:t>
                              </w:r>
                              <w:r>
                                <w:fldChar w:fldCharType="end"/>
                              </w:r>
                            </w:p>
                          </w:sdtContent>
                        </w:sdt>
                        <w:p w14:paraId="377C31E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4C5D6992" w:rsidR="00D23B7D" w:rsidRDefault="00D23B7D">
                        <w:pPr>
                          <w:pStyle w:val="Footer"/>
                          <w:jc w:val="center"/>
                        </w:pPr>
                        <w:r>
                          <w:fldChar w:fldCharType="begin"/>
                        </w:r>
                        <w:r>
                          <w:instrText xml:space="preserve"> PAGE   \* MERGEFORMAT </w:instrText>
                        </w:r>
                        <w:r>
                          <w:fldChar w:fldCharType="separate"/>
                        </w:r>
                        <w:r w:rsidR="00AF5BCF">
                          <w:rPr>
                            <w:noProof/>
                          </w:rPr>
                          <w:t>46</w:t>
                        </w:r>
                        <w:r>
                          <w:fldChar w:fldCharType="end"/>
                        </w:r>
                      </w:p>
                    </w:sdtContent>
                  </w:sdt>
                  <w:p w14:paraId="377C31ED" w14:textId="77777777" w:rsidR="00D23B7D" w:rsidRDefault="00D23B7D"/>
                </w:txbxContent>
              </v:textbox>
              <w10:wrap anchorx="margin"/>
            </v:shape>
          </w:pict>
        </mc:Fallback>
      </mc:AlternateContent>
    </w:r>
  </w:p>
  <w:p w14:paraId="32941A61" w14:textId="77777777" w:rsidR="00D23B7D" w:rsidRDefault="00D23B7D">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D23B7D" w:rsidRDefault="00D23B7D">
    <w:pPr>
      <w:pStyle w:val="Footer"/>
      <w:jc w:val="center"/>
    </w:pPr>
  </w:p>
  <w:p w14:paraId="631E4F22" w14:textId="77777777" w:rsidR="00D23B7D" w:rsidRDefault="00D23B7D">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D23B7D" w:rsidRDefault="00D23B7D">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07E20FA6" w:rsidR="00D23B7D" w:rsidRDefault="00D23B7D">
                              <w:pPr>
                                <w:pStyle w:val="Footer"/>
                                <w:jc w:val="center"/>
                              </w:pPr>
                              <w:r>
                                <w:fldChar w:fldCharType="begin"/>
                              </w:r>
                              <w:r>
                                <w:instrText xml:space="preserve"> PAGE   \* MERGEFORMAT </w:instrText>
                              </w:r>
                              <w:r>
                                <w:fldChar w:fldCharType="separate"/>
                              </w:r>
                              <w:r w:rsidR="00AF5BCF">
                                <w:rPr>
                                  <w:noProof/>
                                </w:rPr>
                                <w:t>55</w:t>
                              </w:r>
                              <w:r>
                                <w:fldChar w:fldCharType="end"/>
                              </w:r>
                            </w:p>
                          </w:sdtContent>
                        </w:sdt>
                        <w:p w14:paraId="5A08F971"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07E20FA6" w:rsidR="00D23B7D" w:rsidRDefault="00D23B7D">
                        <w:pPr>
                          <w:pStyle w:val="Footer"/>
                          <w:jc w:val="center"/>
                        </w:pPr>
                        <w:r>
                          <w:fldChar w:fldCharType="begin"/>
                        </w:r>
                        <w:r>
                          <w:instrText xml:space="preserve"> PAGE   \* MERGEFORMAT </w:instrText>
                        </w:r>
                        <w:r>
                          <w:fldChar w:fldCharType="separate"/>
                        </w:r>
                        <w:r w:rsidR="00AF5BCF">
                          <w:rPr>
                            <w:noProof/>
                          </w:rPr>
                          <w:t>55</w:t>
                        </w:r>
                        <w:r>
                          <w:fldChar w:fldCharType="end"/>
                        </w:r>
                      </w:p>
                    </w:sdtContent>
                  </w:sdt>
                  <w:p w14:paraId="5A08F971" w14:textId="77777777" w:rsidR="00D23B7D" w:rsidRDefault="00D23B7D"/>
                </w:txbxContent>
              </v:textbox>
              <w10:wrap anchorx="margin"/>
            </v:shape>
          </w:pict>
        </mc:Fallback>
      </mc:AlternateContent>
    </w:r>
  </w:p>
  <w:p w14:paraId="255646E2" w14:textId="77777777" w:rsidR="00D23B7D" w:rsidRDefault="00D23B7D">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D23B7D" w:rsidRDefault="00D23B7D">
    <w:pPr>
      <w:pStyle w:val="Footer"/>
      <w:jc w:val="center"/>
    </w:pPr>
  </w:p>
  <w:p w14:paraId="634E72E5" w14:textId="77777777" w:rsidR="00D23B7D" w:rsidRDefault="00D23B7D">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D23B7D" w:rsidRDefault="00D23B7D">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75D936BA" w:rsidR="00D23B7D" w:rsidRDefault="00D23B7D">
                              <w:pPr>
                                <w:pStyle w:val="Footer"/>
                                <w:jc w:val="center"/>
                              </w:pPr>
                              <w:r>
                                <w:fldChar w:fldCharType="begin"/>
                              </w:r>
                              <w:r>
                                <w:instrText xml:space="preserve"> PAGE   \* MERGEFORMAT </w:instrText>
                              </w:r>
                              <w:r>
                                <w:fldChar w:fldCharType="separate"/>
                              </w:r>
                              <w:r w:rsidR="00AF5BCF">
                                <w:rPr>
                                  <w:noProof/>
                                </w:rPr>
                                <w:t>63</w:t>
                              </w:r>
                              <w:r>
                                <w:fldChar w:fldCharType="end"/>
                              </w:r>
                            </w:p>
                          </w:sdtContent>
                        </w:sdt>
                        <w:p w14:paraId="789A575A"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75D936BA" w:rsidR="00D23B7D" w:rsidRDefault="00D23B7D">
                        <w:pPr>
                          <w:pStyle w:val="Footer"/>
                          <w:jc w:val="center"/>
                        </w:pPr>
                        <w:r>
                          <w:fldChar w:fldCharType="begin"/>
                        </w:r>
                        <w:r>
                          <w:instrText xml:space="preserve"> PAGE   \* MERGEFORMAT </w:instrText>
                        </w:r>
                        <w:r>
                          <w:fldChar w:fldCharType="separate"/>
                        </w:r>
                        <w:r w:rsidR="00AF5BCF">
                          <w:rPr>
                            <w:noProof/>
                          </w:rPr>
                          <w:t>63</w:t>
                        </w:r>
                        <w:r>
                          <w:fldChar w:fldCharType="end"/>
                        </w:r>
                      </w:p>
                    </w:sdtContent>
                  </w:sdt>
                  <w:p w14:paraId="789A575A" w14:textId="77777777" w:rsidR="00D23B7D" w:rsidRDefault="00D23B7D"/>
                </w:txbxContent>
              </v:textbox>
              <w10:wrap anchorx="margin"/>
            </v:shape>
          </w:pict>
        </mc:Fallback>
      </mc:AlternateContent>
    </w:r>
  </w:p>
  <w:p w14:paraId="54160697" w14:textId="77777777" w:rsidR="00D23B7D" w:rsidRDefault="00D23B7D">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D23B7D" w:rsidRDefault="00D23B7D">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D23B7D" w:rsidRDefault="00D23B7D">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37F16D67" w:rsidR="00D23B7D" w:rsidRDefault="00D23B7D">
                              <w:pPr>
                                <w:pStyle w:val="Footer"/>
                                <w:jc w:val="center"/>
                              </w:pPr>
                              <w:r>
                                <w:fldChar w:fldCharType="begin"/>
                              </w:r>
                              <w:r>
                                <w:instrText xml:space="preserve"> PAGE   \* MERGEFORMAT </w:instrText>
                              </w:r>
                              <w:r>
                                <w:fldChar w:fldCharType="separate"/>
                              </w:r>
                              <w:r w:rsidR="00AF5BCF">
                                <w:rPr>
                                  <w:noProof/>
                                </w:rPr>
                                <w:t>64</w:t>
                              </w:r>
                              <w:r>
                                <w:fldChar w:fldCharType="end"/>
                              </w:r>
                            </w:p>
                          </w:sdtContent>
                        </w:sdt>
                        <w:p w14:paraId="37045A26"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37F16D67" w:rsidR="00D23B7D" w:rsidRDefault="00D23B7D">
                        <w:pPr>
                          <w:pStyle w:val="Footer"/>
                          <w:jc w:val="center"/>
                        </w:pPr>
                        <w:r>
                          <w:fldChar w:fldCharType="begin"/>
                        </w:r>
                        <w:r>
                          <w:instrText xml:space="preserve"> PAGE   \* MERGEFORMAT </w:instrText>
                        </w:r>
                        <w:r>
                          <w:fldChar w:fldCharType="separate"/>
                        </w:r>
                        <w:r w:rsidR="00AF5BCF">
                          <w:rPr>
                            <w:noProof/>
                          </w:rPr>
                          <w:t>64</w:t>
                        </w:r>
                        <w:r>
                          <w:fldChar w:fldCharType="end"/>
                        </w:r>
                      </w:p>
                    </w:sdtContent>
                  </w:sdt>
                  <w:p w14:paraId="37045A26" w14:textId="77777777" w:rsidR="00D23B7D" w:rsidRDefault="00D23B7D"/>
                </w:txbxContent>
              </v:textbox>
              <w10:wrap anchorx="margin"/>
            </v:shape>
          </w:pict>
        </mc:Fallback>
      </mc:AlternateContent>
    </w:r>
  </w:p>
  <w:p w14:paraId="3D033F4B" w14:textId="77777777" w:rsidR="00D23B7D" w:rsidRDefault="00D23B7D">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D23B7D" w:rsidRDefault="00D23B7D">
    <w:pPr>
      <w:pStyle w:val="Footer"/>
      <w:jc w:val="center"/>
    </w:pPr>
  </w:p>
  <w:p w14:paraId="346F46DF" w14:textId="77777777" w:rsidR="00D23B7D" w:rsidRDefault="00D23B7D">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D23B7D" w:rsidRDefault="00D23B7D">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554C3184" w:rsidR="00D23B7D" w:rsidRDefault="00D23B7D">
                              <w:pPr>
                                <w:pStyle w:val="Footer"/>
                                <w:jc w:val="center"/>
                              </w:pPr>
                              <w:r>
                                <w:fldChar w:fldCharType="begin"/>
                              </w:r>
                              <w:r>
                                <w:instrText xml:space="preserve"> PAGE   \* MERGEFORMAT </w:instrText>
                              </w:r>
                              <w:r>
                                <w:fldChar w:fldCharType="separate"/>
                              </w:r>
                              <w:r w:rsidR="00AF5BCF">
                                <w:rPr>
                                  <w:noProof/>
                                </w:rPr>
                                <w:t>67</w:t>
                              </w:r>
                              <w:r>
                                <w:fldChar w:fldCharType="end"/>
                              </w:r>
                            </w:p>
                          </w:sdtContent>
                        </w:sdt>
                        <w:p w14:paraId="2F94196C"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554C3184" w:rsidR="00D23B7D" w:rsidRDefault="00D23B7D">
                        <w:pPr>
                          <w:pStyle w:val="Footer"/>
                          <w:jc w:val="center"/>
                        </w:pPr>
                        <w:r>
                          <w:fldChar w:fldCharType="begin"/>
                        </w:r>
                        <w:r>
                          <w:instrText xml:space="preserve"> PAGE   \* MERGEFORMAT </w:instrText>
                        </w:r>
                        <w:r>
                          <w:fldChar w:fldCharType="separate"/>
                        </w:r>
                        <w:r w:rsidR="00AF5BCF">
                          <w:rPr>
                            <w:noProof/>
                          </w:rPr>
                          <w:t>67</w:t>
                        </w:r>
                        <w:r>
                          <w:fldChar w:fldCharType="end"/>
                        </w:r>
                      </w:p>
                    </w:sdtContent>
                  </w:sdt>
                  <w:p w14:paraId="2F94196C" w14:textId="77777777" w:rsidR="00D23B7D" w:rsidRDefault="00D23B7D"/>
                </w:txbxContent>
              </v:textbox>
              <w10:wrap anchorx="margin"/>
            </v:shape>
          </w:pict>
        </mc:Fallback>
      </mc:AlternateContent>
    </w:r>
  </w:p>
  <w:p w14:paraId="5FA017B4" w14:textId="77777777" w:rsidR="00D23B7D" w:rsidRDefault="00D23B7D">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D23B7D" w:rsidRDefault="00D23B7D">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2291B4C0" w:rsidR="00D23B7D" w:rsidRDefault="00D23B7D">
                              <w:pPr>
                                <w:pStyle w:val="Footer"/>
                                <w:jc w:val="center"/>
                              </w:pPr>
                              <w:r>
                                <w:fldChar w:fldCharType="begin"/>
                              </w:r>
                              <w:r>
                                <w:instrText xml:space="preserve"> PAGE   \* MERGEFORMAT </w:instrText>
                              </w:r>
                              <w:r>
                                <w:fldChar w:fldCharType="separate"/>
                              </w:r>
                              <w:r w:rsidR="00AF5BCF">
                                <w:rPr>
                                  <w:noProof/>
                                </w:rPr>
                                <w:t>69</w:t>
                              </w:r>
                              <w:r>
                                <w:fldChar w:fldCharType="end"/>
                              </w:r>
                            </w:p>
                          </w:sdtContent>
                        </w:sdt>
                        <w:p w14:paraId="4F469C3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2291B4C0" w:rsidR="00D23B7D" w:rsidRDefault="00D23B7D">
                        <w:pPr>
                          <w:pStyle w:val="Footer"/>
                          <w:jc w:val="center"/>
                        </w:pPr>
                        <w:r>
                          <w:fldChar w:fldCharType="begin"/>
                        </w:r>
                        <w:r>
                          <w:instrText xml:space="preserve"> PAGE   \* MERGEFORMAT </w:instrText>
                        </w:r>
                        <w:r>
                          <w:fldChar w:fldCharType="separate"/>
                        </w:r>
                        <w:r w:rsidR="00AF5BCF">
                          <w:rPr>
                            <w:noProof/>
                          </w:rPr>
                          <w:t>69</w:t>
                        </w:r>
                        <w:r>
                          <w:fldChar w:fldCharType="end"/>
                        </w:r>
                      </w:p>
                    </w:sdtContent>
                  </w:sdt>
                  <w:p w14:paraId="4F469C3D" w14:textId="77777777" w:rsidR="00D23B7D" w:rsidRDefault="00D23B7D"/>
                </w:txbxContent>
              </v:textbox>
              <w10:wrap anchorx="margin"/>
            </v:shape>
          </w:pict>
        </mc:Fallback>
      </mc:AlternateContent>
    </w:r>
  </w:p>
  <w:p w14:paraId="62E4B10A" w14:textId="77777777" w:rsidR="00D23B7D" w:rsidRDefault="00D23B7D">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D23B7D" w:rsidRPr="00CA327F" w:rsidRDefault="00D23B7D"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0C3C4FF4" w:rsidR="00D23B7D" w:rsidRDefault="00D23B7D" w:rsidP="00EB248F">
                          <w:pPr>
                            <w:pStyle w:val="Footer"/>
                            <w:jc w:val="center"/>
                          </w:pPr>
                          <w:r>
                            <w:fldChar w:fldCharType="begin"/>
                          </w:r>
                          <w:r>
                            <w:instrText xml:space="preserve"> PAGE  \* MERGEFORMAT </w:instrText>
                          </w:r>
                          <w:r>
                            <w:fldChar w:fldCharType="separate"/>
                          </w:r>
                          <w:r w:rsidR="00AF5BCF">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0C3C4FF4" w:rsidR="00D23B7D" w:rsidRDefault="00D23B7D" w:rsidP="00EB248F">
                    <w:pPr>
                      <w:pStyle w:val="Footer"/>
                      <w:jc w:val="center"/>
                    </w:pPr>
                    <w:r>
                      <w:fldChar w:fldCharType="begin"/>
                    </w:r>
                    <w:r>
                      <w:instrText xml:space="preserve"> PAGE  \* MERGEFORMAT </w:instrText>
                    </w:r>
                    <w:r>
                      <w:fldChar w:fldCharType="separate"/>
                    </w:r>
                    <w:r w:rsidR="00AF5BCF">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D23B7D" w:rsidRPr="00E65E1D" w:rsidRDefault="00D23B7D"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D23B7D" w:rsidRDefault="00D23B7D"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52FF9658"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AF5BCF">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52FF9658"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AF5BCF">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D23B7D" w:rsidRPr="00E65E1D" w:rsidRDefault="00D23B7D"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D23B7D" w:rsidRDefault="00D23B7D"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38B6B038" w:rsidR="00D23B7D" w:rsidRDefault="00D23B7D" w:rsidP="00E65E1D">
                          <w:pPr>
                            <w:pStyle w:val="Footer"/>
                            <w:jc w:val="center"/>
                          </w:pPr>
                          <w:r>
                            <w:fldChar w:fldCharType="begin"/>
                          </w:r>
                          <w:r>
                            <w:instrText xml:space="preserve"> PAGE  \* MERGEFORMAT </w:instrText>
                          </w:r>
                          <w:r>
                            <w:fldChar w:fldCharType="separate"/>
                          </w:r>
                          <w:r w:rsidR="00AF5BCF">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38B6B038" w:rsidR="00D23B7D" w:rsidRDefault="00D23B7D" w:rsidP="00E65E1D">
                    <w:pPr>
                      <w:pStyle w:val="Footer"/>
                      <w:jc w:val="center"/>
                    </w:pPr>
                    <w:r>
                      <w:fldChar w:fldCharType="begin"/>
                    </w:r>
                    <w:r>
                      <w:instrText xml:space="preserve"> PAGE  \* MERGEFORMAT </w:instrText>
                    </w:r>
                    <w:r>
                      <w:fldChar w:fldCharType="separate"/>
                    </w:r>
                    <w:r w:rsidR="00AF5BCF">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D23B7D" w:rsidRPr="00493B3D" w:rsidRDefault="00D23B7D"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D23B7D" w:rsidRPr="00E34C74" w:rsidRDefault="00D23B7D"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3DDE1A5D" w:rsidR="00D23B7D" w:rsidRDefault="00D23B7D" w:rsidP="00493B3D">
                          <w:pPr>
                            <w:pStyle w:val="Footer"/>
                            <w:jc w:val="center"/>
                          </w:pPr>
                          <w:r>
                            <w:fldChar w:fldCharType="begin"/>
                          </w:r>
                          <w:r>
                            <w:instrText xml:space="preserve"> PAGE  \* MERGEFORMAT </w:instrText>
                          </w:r>
                          <w:r>
                            <w:fldChar w:fldCharType="separate"/>
                          </w:r>
                          <w:r w:rsidR="00AF5BCF">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3DDE1A5D" w:rsidR="00D23B7D" w:rsidRDefault="00D23B7D" w:rsidP="00493B3D">
                    <w:pPr>
                      <w:pStyle w:val="Footer"/>
                      <w:jc w:val="center"/>
                    </w:pPr>
                    <w:r>
                      <w:fldChar w:fldCharType="begin"/>
                    </w:r>
                    <w:r>
                      <w:instrText xml:space="preserve"> PAGE  \* MERGEFORMAT </w:instrText>
                    </w:r>
                    <w:r>
                      <w:fldChar w:fldCharType="separate"/>
                    </w:r>
                    <w:r w:rsidR="00AF5BCF">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41F5AE" w14:textId="77777777" w:rsidR="00F7644F" w:rsidRDefault="00F7644F">
      <w:r>
        <w:separator/>
      </w:r>
    </w:p>
  </w:footnote>
  <w:footnote w:type="continuationSeparator" w:id="0">
    <w:p w14:paraId="4FD41A65" w14:textId="77777777" w:rsidR="00F7644F" w:rsidRDefault="00F7644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D23B7D" w:rsidRDefault="00D23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2EC4"/>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D2CE3"/>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A7622"/>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19AE"/>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670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468EC"/>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2A17"/>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36A9"/>
    <w:rsid w:val="009E5314"/>
    <w:rsid w:val="009E7D04"/>
    <w:rsid w:val="00A0188D"/>
    <w:rsid w:val="00A06368"/>
    <w:rsid w:val="00A06908"/>
    <w:rsid w:val="00A16DA8"/>
    <w:rsid w:val="00A17AFE"/>
    <w:rsid w:val="00A20A2F"/>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101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5BCF"/>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B6D"/>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91E"/>
    <w:rsid w:val="00C60C4A"/>
    <w:rsid w:val="00C6175D"/>
    <w:rsid w:val="00C65CF8"/>
    <w:rsid w:val="00C71E18"/>
    <w:rsid w:val="00C7298A"/>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52CB"/>
    <w:rsid w:val="00CE77A4"/>
    <w:rsid w:val="00CE7D46"/>
    <w:rsid w:val="00CF0B3C"/>
    <w:rsid w:val="00D01157"/>
    <w:rsid w:val="00D02E81"/>
    <w:rsid w:val="00D03488"/>
    <w:rsid w:val="00D0361C"/>
    <w:rsid w:val="00D04593"/>
    <w:rsid w:val="00D06A3B"/>
    <w:rsid w:val="00D16C72"/>
    <w:rsid w:val="00D17FE0"/>
    <w:rsid w:val="00D23247"/>
    <w:rsid w:val="00D23B7D"/>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44F"/>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footer" Target="footer2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hyperlink" Target="http://www.test-institute.org/Software_Testing_Methods.php" TargetMode="Externa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hyperlink" Target="https://ieeexplore.ieee.org/abstract/document/5010196/authors" TargetMode="Externa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291FFA-CC25-4219-AA0C-C5ABC66EA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86</Pages>
  <Words>11601</Words>
  <Characters>6612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49</cp:revision>
  <cp:lastPrinted>2022-09-17T15:30:00Z</cp:lastPrinted>
  <dcterms:created xsi:type="dcterms:W3CDTF">2022-09-17T16:22:00Z</dcterms:created>
  <dcterms:modified xsi:type="dcterms:W3CDTF">2022-12-23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